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B5F5F5E" w14:textId="3F1C0311" w:rsidR="006C5547" w:rsidRPr="00BA63AA" w:rsidRDefault="00E74EFC">
      <w:pPr>
        <w:rPr>
          <w:b/>
          <w:bCs/>
        </w:rPr>
      </w:pPr>
      <w:r w:rsidRPr="00BA63AA">
        <w:rPr>
          <w:b/>
          <w:bCs/>
        </w:rPr>
        <w:t>Question 1:</w:t>
      </w:r>
    </w:p>
    <w:p w14:paraId="5EFF5E8C" w14:textId="4CCA2E1A" w:rsidR="00E74EFC" w:rsidRDefault="00E74EFC">
      <w:r>
        <w:t xml:space="preserve"> </w:t>
      </w:r>
      <w:r w:rsidR="00235A5E">
        <w:t xml:space="preserve">When I take a curly brace off from the function the </w:t>
      </w:r>
      <w:r w:rsidR="00491A9D">
        <w:t>JavaScript</w:t>
      </w:r>
      <w:r w:rsidR="00235A5E">
        <w:t xml:space="preserve"> code does</w:t>
      </w:r>
      <w:r w:rsidR="00491A9D">
        <w:t xml:space="preserve"> no</w:t>
      </w:r>
      <w:r w:rsidR="00235A5E">
        <w:t>t work</w:t>
      </w:r>
      <w:r w:rsidR="00491A9D">
        <w:t>,</w:t>
      </w:r>
      <w:r w:rsidR="00235A5E">
        <w:t xml:space="preserve"> </w:t>
      </w:r>
      <w:r w:rsidR="00491A9D">
        <w:t>and it will not affect when the button is pressed, and the syntax error is shown. This error popping is tremendous and appreciable as it makes easy to edit and clean the code. It is not only because I know the error in this case, but the line number and descriptive error detail contribute towards easy error detection.</w:t>
      </w:r>
    </w:p>
    <w:p w14:paraId="4111E5AF" w14:textId="77777777" w:rsidR="00E74EFC" w:rsidRDefault="00E74EFC"/>
    <w:p w14:paraId="38B80A58" w14:textId="4A6E105F" w:rsidR="00E74EFC" w:rsidRPr="00BA63AA" w:rsidRDefault="00E74EFC" w:rsidP="00E74EFC">
      <w:pPr>
        <w:rPr>
          <w:b/>
          <w:bCs/>
        </w:rPr>
      </w:pPr>
      <w:r w:rsidRPr="00BA63AA">
        <w:rPr>
          <w:b/>
          <w:bCs/>
        </w:rPr>
        <w:t>Question</w:t>
      </w:r>
      <w:r w:rsidRPr="00BA63AA">
        <w:rPr>
          <w:b/>
          <w:bCs/>
        </w:rPr>
        <w:t xml:space="preserve"> 2</w:t>
      </w:r>
      <w:r w:rsidRPr="00BA63AA">
        <w:rPr>
          <w:b/>
          <w:bCs/>
        </w:rPr>
        <w:t>:</w:t>
      </w:r>
    </w:p>
    <w:p w14:paraId="7B76F5B5" w14:textId="19AA645A" w:rsidR="00BA63AA" w:rsidRDefault="00235A5E" w:rsidP="00E74EFC">
      <w:r>
        <w:t>When I change the name of the function</w:t>
      </w:r>
      <w:r w:rsidR="00626B44">
        <w:t xml:space="preserve"> and I</w:t>
      </w:r>
      <w:r>
        <w:t xml:space="preserve"> click the button nothing happens as the function does</w:t>
      </w:r>
      <w:r w:rsidR="00491A9D">
        <w:t xml:space="preserve"> no</w:t>
      </w:r>
      <w:r>
        <w:t xml:space="preserve">t exist. </w:t>
      </w:r>
      <w:r w:rsidR="00626B44">
        <w:t xml:space="preserve">It shows that the function called do not exist. </w:t>
      </w:r>
      <w:r>
        <w:t xml:space="preserve">The error message here is also </w:t>
      </w:r>
      <w:r w:rsidR="00491A9D">
        <w:t>beneficia</w:t>
      </w:r>
      <w:r>
        <w:t xml:space="preserve">l as it mentions nonexistence of the function and it is </w:t>
      </w:r>
      <w:r w:rsidR="00491A9D">
        <w:t>effortless</w:t>
      </w:r>
      <w:r>
        <w:t xml:space="preserve"> to correct the errors. </w:t>
      </w:r>
    </w:p>
    <w:p w14:paraId="44FBF12D" w14:textId="77777777" w:rsidR="00E74EFC" w:rsidRDefault="00E74EFC" w:rsidP="00E74EFC"/>
    <w:p w14:paraId="0771988E" w14:textId="10602EB5" w:rsidR="00E74EFC" w:rsidRPr="00BA63AA" w:rsidRDefault="00E74EFC" w:rsidP="00E74EFC">
      <w:pPr>
        <w:rPr>
          <w:b/>
          <w:bCs/>
        </w:rPr>
      </w:pPr>
      <w:r w:rsidRPr="00BA63AA">
        <w:rPr>
          <w:b/>
          <w:bCs/>
        </w:rPr>
        <w:t>Question</w:t>
      </w:r>
      <w:r w:rsidRPr="00BA63AA">
        <w:rPr>
          <w:b/>
          <w:bCs/>
        </w:rPr>
        <w:t xml:space="preserve"> 3</w:t>
      </w:r>
      <w:r w:rsidRPr="00BA63AA">
        <w:rPr>
          <w:b/>
          <w:bCs/>
        </w:rPr>
        <w:t>:</w:t>
      </w:r>
    </w:p>
    <w:p w14:paraId="54EC83AF" w14:textId="061C23FB" w:rsidR="00E74EFC" w:rsidRDefault="00BA63AA" w:rsidP="00E74EFC">
      <w:r>
        <w:t xml:space="preserve">When I declared a variable </w:t>
      </w:r>
      <w:r w:rsidR="00235A5E">
        <w:t>x and</w:t>
      </w:r>
      <w:r>
        <w:t xml:space="preserve"> used y at </w:t>
      </w:r>
      <w:r w:rsidR="00491A9D">
        <w:t xml:space="preserve">the </w:t>
      </w:r>
      <w:r>
        <w:t>assignment</w:t>
      </w:r>
      <w:r w:rsidR="00491A9D">
        <w:t>, a</w:t>
      </w:r>
      <w:r>
        <w:t>nd there was a</w:t>
      </w:r>
      <w:r w:rsidR="00491A9D">
        <w:t>n</w:t>
      </w:r>
      <w:r>
        <w:t xml:space="preserve"> error that popped saying “Reference error: y not define</w:t>
      </w:r>
      <w:r w:rsidR="00491A9D">
        <w:t>d</w:t>
      </w:r>
      <w:r>
        <w:t xml:space="preserve">” which is once again very descriptive as it is mentioning that it is speaking about a variable that never existed in code. Also, it was helpful because it mentioned the line where the error exists and i can say it will </w:t>
      </w:r>
      <w:r w:rsidR="00491A9D">
        <w:t>surely be</w:t>
      </w:r>
      <w:r>
        <w:t xml:space="preserve"> easy to spot </w:t>
      </w:r>
      <w:r w:rsidR="00491A9D">
        <w:t>an</w:t>
      </w:r>
      <w:r>
        <w:t xml:space="preserve"> error like this.  </w:t>
      </w:r>
    </w:p>
    <w:p w14:paraId="1A9BDF54" w14:textId="77777777" w:rsidR="00400230" w:rsidRDefault="00400230" w:rsidP="00E74EFC"/>
    <w:p w14:paraId="2BF6371C" w14:textId="1084B7AE" w:rsidR="00E74EFC" w:rsidRPr="00BA63AA" w:rsidRDefault="00E74EFC" w:rsidP="00E74EFC">
      <w:pPr>
        <w:rPr>
          <w:b/>
          <w:bCs/>
        </w:rPr>
      </w:pPr>
      <w:r w:rsidRPr="00BA63AA">
        <w:rPr>
          <w:b/>
          <w:bCs/>
        </w:rPr>
        <w:t>Question</w:t>
      </w:r>
      <w:r w:rsidRPr="00BA63AA">
        <w:rPr>
          <w:b/>
          <w:bCs/>
        </w:rPr>
        <w:t xml:space="preserve"> 4</w:t>
      </w:r>
      <w:r w:rsidRPr="00BA63AA">
        <w:rPr>
          <w:b/>
          <w:bCs/>
        </w:rPr>
        <w:t>:</w:t>
      </w:r>
    </w:p>
    <w:p w14:paraId="4E873F4A" w14:textId="31F72FF0" w:rsidR="00E74EFC" w:rsidRDefault="00400230" w:rsidP="00E74EFC">
      <w:r>
        <w:t>Parsing of the variable is done to convert the entered input into parsed value</w:t>
      </w:r>
      <w:r w:rsidR="00491A9D">
        <w:t>;</w:t>
      </w:r>
      <w:r>
        <w:t xml:space="preserve"> here it is float. If you do not do this</w:t>
      </w:r>
      <w:r w:rsidR="00491A9D">
        <w:t>,</w:t>
      </w:r>
      <w:r>
        <w:t xml:space="preserve"> it w</w:t>
      </w:r>
      <w:r w:rsidR="00491A9D">
        <w:t>ill no</w:t>
      </w:r>
      <w:r>
        <w:t>t give you a</w:t>
      </w:r>
      <w:r w:rsidR="00491A9D">
        <w:t>n</w:t>
      </w:r>
      <w:r>
        <w:t xml:space="preserve"> error. </w:t>
      </w:r>
      <w:r w:rsidR="00491A9D">
        <w:t>Nevertheless,</w:t>
      </w:r>
      <w:r>
        <w:t xml:space="preserve"> the desired output will not be possible. If we add</w:t>
      </w:r>
      <w:r w:rsidR="00491A9D">
        <w:t>,</w:t>
      </w:r>
      <w:r>
        <w:t xml:space="preserve"> it w</w:t>
      </w:r>
      <w:r w:rsidR="00491A9D">
        <w:t>ill no</w:t>
      </w:r>
      <w:r>
        <w:t>t give the arithmetic addition while it will just concatenate.</w:t>
      </w:r>
    </w:p>
    <w:p w14:paraId="62E66927" w14:textId="77777777" w:rsidR="00E74EFC" w:rsidRDefault="00E74EFC" w:rsidP="00E74EFC"/>
    <w:p w14:paraId="1FACF781" w14:textId="4263BAB1" w:rsidR="00E74EFC" w:rsidRPr="00BA63AA" w:rsidRDefault="00E74EFC" w:rsidP="00E74EFC">
      <w:pPr>
        <w:rPr>
          <w:b/>
          <w:bCs/>
        </w:rPr>
      </w:pPr>
      <w:r w:rsidRPr="00BA63AA">
        <w:rPr>
          <w:b/>
          <w:bCs/>
        </w:rPr>
        <w:t>Question</w:t>
      </w:r>
      <w:r w:rsidRPr="00BA63AA">
        <w:rPr>
          <w:b/>
          <w:bCs/>
        </w:rPr>
        <w:t xml:space="preserve"> 5</w:t>
      </w:r>
      <w:r w:rsidRPr="00BA63AA">
        <w:rPr>
          <w:b/>
          <w:bCs/>
        </w:rPr>
        <w:t>:</w:t>
      </w:r>
    </w:p>
    <w:p w14:paraId="2F6D0533" w14:textId="5B6AF99F" w:rsidR="00E74EFC" w:rsidRDefault="00E74EFC">
      <w:r>
        <w:t xml:space="preserve">I used </w:t>
      </w:r>
      <w:r w:rsidR="00491A9D">
        <w:t xml:space="preserve">to </w:t>
      </w:r>
      <w:r>
        <w:t xml:space="preserve">float in mine, and the only benefit </w:t>
      </w:r>
      <w:r w:rsidR="00491A9D">
        <w:t>of</w:t>
      </w:r>
      <w:r>
        <w:t xml:space="preserve"> using float is dealing with decimals. The integer will not deal have decimal value while it only deals with whole numbers. To make the salary more generalized to the concept of reality where it is highly possible to work for 2.5 hours or have a wage rate of 12.5 dollars as an example. So, I have chosen to use float. </w:t>
      </w:r>
    </w:p>
    <w:sectPr w:rsidR="00E74EF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IyNjY2NzU3NDI2MDBT0lEKTi0uzszPAykwrAUA3fh7uywAAAA="/>
  </w:docVars>
  <w:rsids>
    <w:rsidRoot w:val="00E74EFC"/>
    <w:rsid w:val="00235A5E"/>
    <w:rsid w:val="00400230"/>
    <w:rsid w:val="00491A9D"/>
    <w:rsid w:val="00626B44"/>
    <w:rsid w:val="006C5547"/>
    <w:rsid w:val="00BA63AA"/>
    <w:rsid w:val="00E74EF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28FB3E"/>
  <w15:chartTrackingRefBased/>
  <w15:docId w15:val="{A7DCDB97-55F8-4130-A308-972BE104F3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9</TotalTime>
  <Pages>1</Pages>
  <Words>270</Words>
  <Characters>1543</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i vishnu</dc:creator>
  <cp:keywords/>
  <dc:description/>
  <cp:lastModifiedBy>sai vishnu</cp:lastModifiedBy>
  <cp:revision>2</cp:revision>
  <dcterms:created xsi:type="dcterms:W3CDTF">2021-04-07T01:42:00Z</dcterms:created>
  <dcterms:modified xsi:type="dcterms:W3CDTF">2021-04-07T03:32:00Z</dcterms:modified>
</cp:coreProperties>
</file>